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29DE6843" w:rsidR="008249C3" w:rsidRPr="008249C3" w:rsidRDefault="00D1409A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4 Do You Have Adequate Paycheck Protection Template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772BC2CB" w:rsidR="0049317D" w:rsidRDefault="008B237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046DD58" wp14:editId="4EFB16B4">
            <wp:simplePos x="0" y="0"/>
            <wp:positionH relativeFrom="column">
              <wp:posOffset>47625</wp:posOffset>
            </wp:positionH>
            <wp:positionV relativeFrom="paragraph">
              <wp:posOffset>285750</wp:posOffset>
            </wp:positionV>
            <wp:extent cx="5619750" cy="18097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AM Header 1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9317D">
        <w:t xml:space="preserve">Subject Line: </w:t>
      </w:r>
      <w:r>
        <w:t>Do You Have Adequate Paycheck Protection</w:t>
      </w:r>
    </w:p>
    <w:p w14:paraId="4407930E" w14:textId="52F409E0" w:rsidR="0049317D" w:rsidRDefault="0049317D"/>
    <w:p w14:paraId="223C2E1D" w14:textId="081E5FF8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Greetings!</w:t>
      </w:r>
    </w:p>
    <w:p w14:paraId="222F376F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3DC726" w14:textId="26D3D14F" w:rsid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Take a moment to think about your savings and other resources. If you became</w:t>
      </w:r>
      <w:r w:rsidRPr="008B2379">
        <w:rPr>
          <w:rFonts w:ascii="Arial" w:hAnsi="Arial" w:cs="Arial"/>
          <w:sz w:val="24"/>
          <w:szCs w:val="24"/>
        </w:rPr>
        <w:br/>
        <w:t>seriously sick and unable to work today, how long could you and your family survive</w:t>
      </w:r>
      <w:r w:rsidRPr="008B2379">
        <w:rPr>
          <w:rFonts w:ascii="Arial" w:hAnsi="Arial" w:cs="Arial"/>
          <w:sz w:val="24"/>
          <w:szCs w:val="24"/>
        </w:rPr>
        <w:br/>
        <w:t>without your income?</w:t>
      </w:r>
    </w:p>
    <w:p w14:paraId="27117BE6" w14:textId="77777777" w:rsidR="008B2379" w:rsidRP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0DEB52" w14:textId="1ACCCCC6" w:rsid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If you're like most people, you may be seriously underinsured for the risk of disability –</w:t>
      </w:r>
      <w:r w:rsidRPr="008B2379">
        <w:rPr>
          <w:rFonts w:ascii="Arial" w:hAnsi="Arial" w:cs="Arial"/>
          <w:sz w:val="24"/>
          <w:szCs w:val="24"/>
        </w:rPr>
        <w:br/>
        <w:t>even if you have an employer-paid disability plan. You might be surprised to learn that</w:t>
      </w:r>
      <w:r w:rsidRPr="008B2379">
        <w:rPr>
          <w:rFonts w:ascii="Arial" w:hAnsi="Arial" w:cs="Arial"/>
          <w:sz w:val="24"/>
          <w:szCs w:val="24"/>
        </w:rPr>
        <w:br/>
        <w:t>many disabilities are caused by illness, not just by injuries. And, the risk of financial</w:t>
      </w:r>
      <w:r w:rsidRPr="008B2379">
        <w:rPr>
          <w:rFonts w:ascii="Arial" w:hAnsi="Arial" w:cs="Arial"/>
          <w:sz w:val="24"/>
          <w:szCs w:val="24"/>
        </w:rPr>
        <w:br/>
        <w:t>devastation and mortgage foreclosure due to disability is quite high.</w:t>
      </w:r>
    </w:p>
    <w:p w14:paraId="3DD8855F" w14:textId="36816541" w:rsid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4E6577" w14:textId="5EC91150" w:rsidR="008B2379" w:rsidRP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Fortunately, getting the paycheck protection you need has never been easier.</w:t>
      </w:r>
    </w:p>
    <w:p w14:paraId="39977EB7" w14:textId="77777777" w:rsidR="008B2379" w:rsidRPr="008B2379" w:rsidRDefault="008B2379" w:rsidP="00FB62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B2379">
        <w:rPr>
          <w:rFonts w:ascii="Arial" w:hAnsi="Arial" w:cs="Arial"/>
          <w:sz w:val="24"/>
          <w:szCs w:val="24"/>
        </w:rPr>
        <w:t>Why wait another second to protect your income and your lifestyle?</w:t>
      </w:r>
    </w:p>
    <w:p w14:paraId="1D163CFE" w14:textId="77777777" w:rsidR="008B2379" w:rsidRPr="008B2379" w:rsidRDefault="008B2379" w:rsidP="008B237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17073" w14:textId="77777777" w:rsidR="008B2379" w:rsidRDefault="008B2379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41F4F"/>
    <w:rsid w:val="0049317D"/>
    <w:rsid w:val="005A64CE"/>
    <w:rsid w:val="006603A5"/>
    <w:rsid w:val="008249C3"/>
    <w:rsid w:val="008B2379"/>
    <w:rsid w:val="00A1460D"/>
    <w:rsid w:val="00D1409A"/>
    <w:rsid w:val="00D5386B"/>
    <w:rsid w:val="00F14ED8"/>
    <w:rsid w:val="00FB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1:28:00Z</dcterms:created>
  <dcterms:modified xsi:type="dcterms:W3CDTF">2020-05-05T21:28:00Z</dcterms:modified>
</cp:coreProperties>
</file>